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College Park, Maryland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, Illinois.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, New York</w:t>
      </w:r>
      <w:r>
        <w:br w:type="textWrapping"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irginia</w:t>
      </w:r>
      <w:r>
        <w:br w:type="textWrapping"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at Urbana-Champaign</w:t>
      </w:r>
      <w:r>
        <w:br w:type="textWrapping"/>
      </w:r>
      <w:r>
        <w:t xml:space="preserve">Urbana, Illinois</w:t>
      </w:r>
      <w:r>
        <w:br w:type="textWrapping"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Present</w:t>
      </w:r>
      <w:r>
        <w:br w:type="textWrapping"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  <w:r>
        <w:br w:type="textWrapping"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  <w:r>
        <w:br w:type="textWrapping"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4T22:49:57Z</dcterms:created>
  <dcterms:modified xsi:type="dcterms:W3CDTF">2020-11-24T22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